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bookmarkStart w:id="20" w:name="X8aa41af6103f153fb8bd235345ca016035a18d5"/>
    <w:p>
      <w:pPr>
        <w:pStyle w:val="Heading2"/>
      </w:pPr>
      <w:r>
        <w:t xml:space="preserve">Mechanic Internship Position - South Korea Seoul</w:t>
      </w:r>
    </w:p>
    <w:bookmarkEnd w:id="20"/>
    <w:bookmarkEnd w:id="21"/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Recruitment Manager</w:t>
      </w:r>
    </w:p>
    <w:p>
      <w:pPr>
        <w:pStyle w:val="BodyText"/>
      </w:pPr>
      <w:r>
        <w:rPr>
          <w:bCs/>
          <w:b/>
        </w:rPr>
        <w:t xml:space="preserve">[Company Name]</w:t>
      </w:r>
    </w:p>
    <w:p>
      <w:pPr>
        <w:pStyle w:val="BodyText"/>
      </w:pPr>
      <w:r>
        <w:rPr>
          <w:bCs/>
          <w:b/>
        </w:rPr>
        <w:t xml:space="preserve">Seoul, South Korea</w:t>
      </w:r>
    </w:p>
    <w:bookmarkStart w:id="22" w:name="X2ee64c99bd32610ea9cf705b265571da000b669"/>
    <w:p>
      <w:pPr>
        <w:pStyle w:val="Heading3"/>
      </w:pPr>
      <w:r>
        <w:t xml:space="preserve">Subject: Internship Application for Mechanic Position in Seoul, South Korea</w:t>
      </w:r>
    </w:p>
    <w:p>
      <w:pPr>
        <w:pStyle w:val="FirstParagraph"/>
      </w:pPr>
      <w:r>
        <w:t xml:space="preserve">Dear Recruitment Team,</w:t>
      </w:r>
    </w:p>
    <w:p>
      <w:pPr>
        <w:pStyle w:val="BodyText"/>
      </w:pPr>
      <w:r>
        <w:t xml:space="preserve">It is with profound enthusiasm that I submit my application for the Mechanic Internship position at [Company Name] in Seoul, South Korea. This Internship Application Letter represents not merely a professional opportunity, but a deeply considered step toward launching my career within one of the world's most advanced automotive ecosystems. Having meticulously researched South Korea's leadership in automotive innovation – particularly through industry giants like Hyundai Motor Group and Kia Corporation headquartered in Seoul – I am eager to contribute my technical skills while immersing myself in an environment where precision engineering meets cultural sophistication.</w:t>
      </w:r>
    </w:p>
    <w:p>
      <w:pPr>
        <w:pStyle w:val="BodyText"/>
      </w:pPr>
      <w:r>
        <w:t xml:space="preserve">My academic foundation includes a three-year Diploma in Automotive Technology from [Your Institution], where I graduated with honors (GPA: 3.8/4.0). This program provided rigorous training across critical systems including engine diagnostics, electrical troubleshooting, transmission repair, and advanced fuel injection technologies – all aligned with the high standards expected of Mechanic professionals in South Korea's cutting-edge facilities. During my studies, I completed 600+ hours of hands-on training at [Local Workshop Name], where I specialized in servicing both domestic and imported vehicles. Notably, I mastered diagnostic tools such as OBD-II scanners and multimeters while maintaining a 98% accuracy rate in identifying complex mechanical issues – skills directly transferable to the sophisticated vehicle fleet operated by leading Seoul-based automotive companies.</w:t>
      </w:r>
    </w:p>
    <w:p>
      <w:pPr>
        <w:pStyle w:val="BodyText"/>
      </w:pPr>
      <w:r>
        <w:t xml:space="preserve">What particularly drives my application for this Mechanic Internship in South Korea Seoul is the unparalleled opportunity to learn from a nation consistently at the forefront of automotive engineering. South Korea's strategic investment in electric vehicle (EV) technology and autonomous driving systems creates a dynamic learning environment I cannot replicate elsewhere. The Hyundai Nexo fuel cell vehicle, Kia's e-Niro EV, and the upcoming Genesis GV60 all represent the future I aspire to work on – technologies where Seoul serves as the global epicenter of innovation. As a candidate committed to sustainable mobility solutions, I am eager to absorb knowledge from South Korea's industry pioneers who are redefining automotive standards through research in battery management systems and lightweight materials.</w:t>
      </w:r>
    </w:p>
    <w:p>
      <w:pPr>
        <w:pStyle w:val="BodyText"/>
      </w:pPr>
      <w:r>
        <w:t xml:space="preserve">My technical proficiency extends beyond traditional mechanics into modern vehicle diagnostics. I've completed specialized certifications in:</w:t>
      </w:r>
    </w:p>
    <w:p>
      <w:pPr>
        <w:numPr>
          <w:ilvl w:val="0"/>
          <w:numId w:val="1001"/>
        </w:numPr>
        <w:pStyle w:val="Compact"/>
      </w:pPr>
      <w:r>
        <w:t xml:space="preserve">Advanced Hybrid Vehicle Systems (Toyota Technical Training Program, 2023)</w:t>
      </w:r>
    </w:p>
    <w:p>
      <w:pPr>
        <w:numPr>
          <w:ilvl w:val="0"/>
          <w:numId w:val="1001"/>
        </w:numPr>
        <w:pStyle w:val="Compact"/>
      </w:pPr>
      <w:r>
        <w:t xml:space="preserve">Electrical and Electronic Systems for Modern Vehicles (ASE Certified, 2023)</w:t>
      </w:r>
    </w:p>
    <w:p>
      <w:pPr>
        <w:numPr>
          <w:ilvl w:val="0"/>
          <w:numId w:val="1001"/>
        </w:numPr>
        <w:pStyle w:val="Compact"/>
      </w:pPr>
      <w:r>
        <w:t xml:space="preserve">Diesel Engine Maintenance (International Diesel Mechanics Association, 2024)</w:t>
      </w:r>
    </w:p>
    <w:p>
      <w:pPr>
        <w:pStyle w:val="FirstParagraph"/>
      </w:pPr>
      <w:r>
        <w:t xml:space="preserve">I am equally prepared for the cultural context of working in Seoul. My Japanese language proficiency (JLPT N3 level) has facilitated communication with Asian automotive manufacturers, and I've actively participated in cross-cultural exchange programs to understand workplace etiquette. South Korea's renowned "jeong" (deep interpersonal connection) culture resonates with my collaborative approach – I thrive in team environments where knowledge-sharing elevates collective performance. Having studied Korean business customs through the [University Name] Global Studies program, I understand Seoul's professional landscape values meticulous preparation and respect for hierarchical structure, which I am committed to embodying during my internship.</w:t>
      </w:r>
    </w:p>
    <w:p>
      <w:pPr>
        <w:pStyle w:val="BodyText"/>
      </w:pPr>
      <w:r>
        <w:t xml:space="preserve">My motivation for this Mechanic Internship in South Korea Seoul stems from a personal connection to automotive engineering. Growing up in [Your City/Country] with limited access to modern repair facilities, I witnessed how skilled mechanics transformed communities through vehicle accessibility. This inspired me to pursue technical excellence – leading me to volunteer at a local mechanic shop where I assisted 15+ daily customers with routine maintenance while learning from master technicians. That experience crystallized my understanding that exceptional Mechanic professionals don't just fix machines; they empower people's mobility, an ethos I intend to carry into Seoul's vibrant urban environment.</w:t>
      </w:r>
    </w:p>
    <w:p>
      <w:pPr>
        <w:pStyle w:val="BodyText"/>
      </w:pPr>
      <w:r>
        <w:t xml:space="preserve">I recognize that South Korea's automotive industry operates under exceptionally high quality benchmarks. The 2023 J.D. Power report ranked Korean manufacturers among the top for first-time repair satisfaction, reflecting the meticulous standards of their technicians. This is precisely why I am drawn to [Company Name], whose commitment to "Quality First" philosophy aligns with my own work ethic demonstrated through my previous internship at [Previous Company], where I contributed to a 22% reduction in repeat service calls through thorough diagnostic practices. As a Mechanic intern in Seoul, I would bring this same dedication to precision while rapidly adapting to advanced tools like the Hyundai i30's digital diagnostic suite and Kia's next-generation repair software.</w:t>
      </w:r>
    </w:p>
    <w:p>
      <w:pPr>
        <w:pStyle w:val="BodyText"/>
      </w:pPr>
      <w:r>
        <w:t xml:space="preserve">Having researched [Company Name]'s recent investments in EV training centers across Seoul, I am particularly inspired by your partnership with the Korea Automotive Technology Institute (KATI) on sustainable mobility initiatives. My technical background in electric powertrain systems – including hands-on work with lithium-ion battery packs during my diploma program – positions me to contribute immediately to your evolving service capabilities. I am eager to learn from your technicians while applying my skills toward South Korea's ambitious goal of 10% EV market penetration by 2025.</w:t>
      </w:r>
    </w:p>
    <w:p>
      <w:pPr>
        <w:pStyle w:val="BodyText"/>
      </w:pPr>
      <w:r>
        <w:t xml:space="preserve">This Internship Application Letter is merely the beginning of my commitment to becoming a valuable asset at [Company Name]. I am prepared to relocate immediately and am flexible with schedule requirements for Seoul-based training. My references from [Professor Name] at [Institution] and Mr. [Previous Supervisor's Name] at [Workshop] stand ready to confirm my technical aptitude, work ethic, and cultural adaptability.</w:t>
      </w:r>
    </w:p>
    <w:p>
      <w:pPr>
        <w:pStyle w:val="BodyText"/>
      </w:pPr>
      <w:r>
        <w:t xml:space="preserve">Thank you for considering my application to join the next generation of Mechanic professionals in South Korea Seoul. I am confident that my technical foundation, cultural readiness, and passion for automotive excellence would enable me to make meaningful contributions during this internship. I welcome the opportunity to discuss how my skills align with your team's objectives and have attached my resume for your review. I look forward to the possibility of contributing to [Company Name]'s legacy of automotive innovation in one of the world's most exciting technological landscape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iCs/>
          <w:i/>
        </w:rPr>
        <w:t xml:space="preserve">This Internship Application Letter for Mechanic Position in South Korea Seoul represents a comprehensive commitment to professional growth within one of the world's most advanced automotive market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Internship Application Letter - South Korea Seoul</dc:title>
  <dc:creator/>
  <dc:language>en</dc:language>
  <cp:keywords/>
  <dcterms:created xsi:type="dcterms:W3CDTF">2026-07-23T14:02:23Z</dcterms:created>
  <dcterms:modified xsi:type="dcterms:W3CDTF">2026-07-23T14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